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Ирсана Атабаева НБИ-01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45" w:name="знакомство-с-markdown"/>
    <w:p>
      <w:pPr>
        <w:pStyle w:val="Heading2"/>
      </w:pPr>
      <w:r>
        <w:t xml:space="preserve">2.1 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 pandoc и TexLive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 Makefile. Ввожу команду make, и при успешной компиляции должны быть созданы файлы report.pdf и report.docx. Далее открываю их и проверяю, что файлы сгенерированы корректно. (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2663782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37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Компиляция файлов</w:t>
            </w:r>
          </w:p>
          <w:bookmarkEnd w:id="2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4957010" cy="5813658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7010" cy="58136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росмотр docx файла</w:t>
            </w:r>
          </w:p>
          <w:bookmarkEnd w:id="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4485372" cy="550565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5372" cy="5505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Просмотр pdf файла</w:t>
            </w:r>
          </w:p>
          <w:bookmarkEnd w:id="32"/>
        </w:tc>
      </w:tr>
    </w:tbl>
    <w:p>
      <w:pPr>
        <w:pStyle w:val="BodyText"/>
      </w:pPr>
      <w:r>
        <w:t xml:space="preserve">Удаляю сгенерированные файлы с помощью Makefile командой make clean. Проверяю, что файлы report.pdf и report.docx удалены успешно. (рис.</w:t>
      </w:r>
      <w:r>
        <w:t xml:space="preserve"> </w:t>
      </w:r>
      <w:hyperlink w:anchor="fig-004">
        <w:r>
          <w:rPr>
            <w:rStyle w:val="Hyperlink"/>
          </w:rPr>
          <w:t xml:space="preserve">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5334000" cy="1647264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472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Удаление файлов docx и pdf</w:t>
            </w:r>
          </w:p>
          <w:bookmarkEnd w:id="36"/>
        </w:tc>
      </w:tr>
    </w:tbl>
    <w:p>
      <w:pPr>
        <w:pStyle w:val="BodyText"/>
      </w:pPr>
      <w:r>
        <w:t xml:space="preserve">Открываю файл report.md в текстовом редакторе, например, gedit. Внимательно изучаю его структуру, чтобы понимать, какие элементы необходимо изменить или дополнить. (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5334000" cy="501612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0161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Изучаю шаблон отчета</w:t>
            </w:r>
          </w:p>
          <w:bookmarkEnd w:id="40"/>
        </w:tc>
      </w:tr>
    </w:tbl>
    <w:p>
      <w:pPr>
        <w:pStyle w:val="BodyText"/>
      </w:pPr>
      <w:r>
        <w:t xml:space="preserve">После заполнения отчета снова компилирую его с помощью Makefile. Проверяю корректность созданных файлов. (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5334000" cy="4148666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486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Заполняю свой отчет</w:t>
            </w:r>
          </w:p>
          <w:bookmarkEnd w:id="44"/>
        </w:tc>
      </w:tr>
    </w:tbl>
    <w:p>
      <w:pPr>
        <w:pStyle w:val="BodyText"/>
      </w:pPr>
      <w:r>
        <w:t xml:space="preserve">Затем загружаю файлы в репозиторий на Github.</w:t>
      </w:r>
    </w:p>
    <w:bookmarkEnd w:id="45"/>
    <w:bookmarkStart w:id="54" w:name="X32ff26b75a7156f968f22ae721fd8fec4b51e1d"/>
    <w:p>
      <w:pPr>
        <w:pStyle w:val="Heading2"/>
      </w:pPr>
      <w:r>
        <w:t xml:space="preserve">2.2 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а отчет по лабораторной работе №2 и добавила его в репозиторий. (рис.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-008">
        <w:r>
          <w:rPr>
            <w:rStyle w:val="Hyperlink"/>
          </w:rPr>
          <w:t xml:space="preserve">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5334000" cy="3767057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670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Заполняю отчет по лабораторной №2</w:t>
            </w:r>
          </w:p>
          <w:bookmarkEnd w:id="4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5334000" cy="3126153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261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Компилирую отчет по лабораторной №2</w:t>
            </w:r>
          </w:p>
          <w:bookmarkEnd w:id="53"/>
        </w:tc>
      </w:tr>
    </w:tbl>
    <w:bookmarkEnd w:id="54"/>
    <w:bookmarkEnd w:id="55"/>
    <w:bookmarkStart w:id="56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выполнения лабораторной работы я изучила синтаксис языка разметки Markdown, а также процесс создания отчета с использованием Makefile. Сгенерировала отчеты в форматах PDF и DOCX, проверила их корректность и научилась эффективно использовать инструменты автоматизации для создания отчетности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Ирсана Атабаева НБИ-01-25</dc:creator>
  <dc:language>ru-RU</dc:language>
  <cp:keywords/>
  <dcterms:created xsi:type="dcterms:W3CDTF">2025-10-20T13:04:01Z</dcterms:created>
  <dcterms:modified xsi:type="dcterms:W3CDTF">2025-10-20T13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а</vt:lpwstr>
  </property>
  <property fmtid="{D5CDD505-2E9C-101B-9397-08002B2CF9AE}" pid="16" name="toc-title">
    <vt:lpwstr>Содержание</vt:lpwstr>
  </property>
</Properties>
</file>